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1128F" w:rsidRPr="00E35DDA" w:rsidRDefault="00E35DDA" w:rsidP="00E35DD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</w:pPr>
      <w:bookmarkStart w:id="0" w:name="_GoBack"/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Class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to calculate intermolecular potential based on atomic coordinates in the PDBQT format.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It calculates the potential energy based on Assisted Model Building with Energy Refinement (AMBER)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force field (Cornell et al., 1995) using the energy terms derived from the AutoDock4 (Morris et al., 1998).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The tradition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al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12/10 potential energy is modified to adapt to the data set used to train the scoring function.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We vary the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exponents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(m and n parameters)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in order to scan the scoring function space (Heck et al., 2017) to find the hydrogen-bond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potential adequate to </w:t>
      </w:r>
      <w:r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 xml:space="preserve">the </w:t>
      </w:r>
      <w:r w:rsidRPr="00E35DDA">
        <w:rPr>
          <w:rFonts w:ascii="Times New Roman" w:eastAsia="Times New Roman" w:hAnsi="Times New Roman" w:cs="Times New Roman"/>
          <w:sz w:val="24"/>
          <w:szCs w:val="24"/>
          <w:lang w:val="en-US" w:eastAsia="pt-BR"/>
        </w:rPr>
        <w:t>system being modeled.</w:t>
      </w:r>
      <w:bookmarkEnd w:id="0"/>
    </w:p>
    <w:sectPr w:rsidR="0001128F" w:rsidRPr="00E35DD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MAUCI0NDM0NTcyUdpeDU4uLM/DyQAsNaAMwmh10sAAAA"/>
  </w:docVars>
  <w:rsids>
    <w:rsidRoot w:val="00E35DDA"/>
    <w:rsid w:val="0001128F"/>
    <w:rsid w:val="00E35D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9CD296"/>
  <w15:chartTrackingRefBased/>
  <w15:docId w15:val="{5BC8AFF3-F794-44A2-B6A4-D35D02C1B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35D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3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92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ter</dc:creator>
  <cp:keywords/>
  <dc:description/>
  <cp:lastModifiedBy>walter</cp:lastModifiedBy>
  <cp:revision>1</cp:revision>
  <dcterms:created xsi:type="dcterms:W3CDTF">2020-02-12T12:52:00Z</dcterms:created>
  <dcterms:modified xsi:type="dcterms:W3CDTF">2020-02-12T15:01:00Z</dcterms:modified>
</cp:coreProperties>
</file>